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DDA73" w14:textId="77777777" w:rsidR="00D53061" w:rsidRDefault="00D53061" w:rsidP="00D53061">
      <w:pP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General Vice President Responsibilities </w:t>
      </w:r>
    </w:p>
    <w:p w14:paraId="26B26A16" w14:textId="77777777" w:rsidR="00D53061" w:rsidRDefault="00D53061" w:rsidP="00D53061">
      <w:pPr>
        <w:ind w:left="1220" w:hanging="500"/>
        <w:rPr>
          <w:color w:val="000000"/>
          <w:sz w:val="23"/>
          <w:szCs w:val="23"/>
        </w:rPr>
      </w:pPr>
    </w:p>
    <w:p w14:paraId="259C8EA8" w14:textId="77777777" w:rsidR="00D53061" w:rsidRDefault="00D53061" w:rsidP="00D53061">
      <w:pPr>
        <w:ind w:left="1720" w:hanging="64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 </w:t>
      </w:r>
    </w:p>
    <w:p w14:paraId="02199382" w14:textId="77777777" w:rsidR="00D53061" w:rsidRDefault="00D53061" w:rsidP="00D53061">
      <w:pPr>
        <w:numPr>
          <w:ilvl w:val="1"/>
          <w:numId w:val="32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Adhere to the PMI</w:t>
      </w:r>
      <w:r>
        <w:rPr>
          <w:color w:val="000000"/>
          <w:sz w:val="16"/>
          <w:szCs w:val="16"/>
        </w:rPr>
        <w:t xml:space="preserve">® </w:t>
      </w:r>
      <w:r>
        <w:rPr>
          <w:color w:val="000000"/>
          <w:sz w:val="23"/>
          <w:szCs w:val="23"/>
        </w:rPr>
        <w:t xml:space="preserve">Code of Ethics and Professional Conduct. </w:t>
      </w:r>
    </w:p>
    <w:p w14:paraId="2A3C98DA" w14:textId="77777777" w:rsidR="00D53061" w:rsidRDefault="00D53061" w:rsidP="00D53061">
      <w:pPr>
        <w:numPr>
          <w:ilvl w:val="1"/>
          <w:numId w:val="33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Regularly attend PMI Milwaukee sponsored events, BO meetings and other designated events in accordance with the PMI Milwaukee Bylaws. </w:t>
      </w:r>
    </w:p>
    <w:p w14:paraId="71C0A6A1" w14:textId="77777777" w:rsidR="00D53061" w:rsidRDefault="00D53061" w:rsidP="00D53061">
      <w:pPr>
        <w:numPr>
          <w:ilvl w:val="1"/>
          <w:numId w:val="33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Establish and maintain open communication with PMI Milwaukee Board members, volunteers and other appropriate individuals such as </w:t>
      </w:r>
      <w:proofErr w:type="gramStart"/>
      <w:r>
        <w:rPr>
          <w:color w:val="000000"/>
          <w:sz w:val="23"/>
          <w:szCs w:val="23"/>
        </w:rPr>
        <w:t>Regional</w:t>
      </w:r>
      <w:proofErr w:type="gramEnd"/>
      <w:r>
        <w:rPr>
          <w:color w:val="000000"/>
          <w:sz w:val="23"/>
          <w:szCs w:val="23"/>
        </w:rPr>
        <w:t xml:space="preserve"> counterparts. </w:t>
      </w:r>
    </w:p>
    <w:p w14:paraId="06C5719E" w14:textId="77777777" w:rsidR="00D53061" w:rsidRDefault="00D53061" w:rsidP="00D53061">
      <w:pPr>
        <w:numPr>
          <w:ilvl w:val="1"/>
          <w:numId w:val="33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Prepare and present status report(s) at PMI Milwaukee Board meetings for area of responsibility. </w:t>
      </w:r>
    </w:p>
    <w:p w14:paraId="5FA46914" w14:textId="77777777" w:rsidR="00D53061" w:rsidRDefault="00D53061" w:rsidP="00D53061">
      <w:pPr>
        <w:numPr>
          <w:ilvl w:val="1"/>
          <w:numId w:val="33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Prepare and submit an annual budget to the Vice President of Finance and: </w:t>
      </w:r>
    </w:p>
    <w:p w14:paraId="41600453" w14:textId="77777777" w:rsidR="00D53061" w:rsidRDefault="00D53061" w:rsidP="00D53061">
      <w:pPr>
        <w:numPr>
          <w:ilvl w:val="3"/>
          <w:numId w:val="34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Manage revenue and expenses per the Board-approved annual budget. </w:t>
      </w:r>
    </w:p>
    <w:p w14:paraId="1B92B8C0" w14:textId="77777777" w:rsidR="00D53061" w:rsidRDefault="00D53061" w:rsidP="00D53061">
      <w:pPr>
        <w:numPr>
          <w:ilvl w:val="3"/>
          <w:numId w:val="34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Report significant variances (positive and negative) to the Board. </w:t>
      </w:r>
    </w:p>
    <w:p w14:paraId="66C653FF" w14:textId="77777777" w:rsidR="00D53061" w:rsidRDefault="00D53061" w:rsidP="00D53061">
      <w:pPr>
        <w:numPr>
          <w:ilvl w:val="3"/>
          <w:numId w:val="34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Obtain Board approval for all non-budgeted expenses. </w:t>
      </w:r>
    </w:p>
    <w:p w14:paraId="61914AF5" w14:textId="77777777" w:rsidR="00D53061" w:rsidRDefault="00D53061" w:rsidP="00D53061">
      <w:pPr>
        <w:numPr>
          <w:ilvl w:val="1"/>
          <w:numId w:val="35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Oversee strategic planning and development of new products and services in area of responsibility based on the PMI Milwaukee strategic plan, membership feedback, stakeholder needs and PMI</w:t>
      </w:r>
      <w:r>
        <w:rPr>
          <w:color w:val="000000"/>
          <w:sz w:val="16"/>
          <w:szCs w:val="16"/>
        </w:rPr>
        <w:t xml:space="preserve">® </w:t>
      </w:r>
      <w:r>
        <w:rPr>
          <w:color w:val="000000"/>
          <w:sz w:val="23"/>
          <w:szCs w:val="23"/>
        </w:rPr>
        <w:t xml:space="preserve">direction. </w:t>
      </w:r>
    </w:p>
    <w:p w14:paraId="1DF5735F" w14:textId="77777777" w:rsidR="00D53061" w:rsidRDefault="00D53061" w:rsidP="00D53061">
      <w:pPr>
        <w:numPr>
          <w:ilvl w:val="1"/>
          <w:numId w:val="35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Appoint and oversee, as specified in the PMI Milwaukee Bylaws, appropriate directors and operating committees composed primarily of PMI Milwaukee members. </w:t>
      </w:r>
    </w:p>
    <w:p w14:paraId="6C57B93C" w14:textId="77777777" w:rsidR="00D53061" w:rsidRDefault="00D53061" w:rsidP="00D53061">
      <w:pPr>
        <w:numPr>
          <w:ilvl w:val="1"/>
          <w:numId w:val="35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Submit contributions for the monthly PMI Milwaukee newsletter as appropriate to the Vice President of Communications &amp; Marketing or designated representative. </w:t>
      </w:r>
    </w:p>
    <w:p w14:paraId="7C6A15B3" w14:textId="77777777" w:rsidR="00D53061" w:rsidRDefault="00D53061" w:rsidP="00D53061">
      <w:pPr>
        <w:numPr>
          <w:ilvl w:val="1"/>
          <w:numId w:val="35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Ensure accuracy of information displayed on the PMI Milwaukee web site applicable to area of responsibility. </w:t>
      </w:r>
    </w:p>
    <w:p w14:paraId="0CCF6B3E" w14:textId="77777777" w:rsidR="00D53061" w:rsidRDefault="00D53061" w:rsidP="00D53061">
      <w:pPr>
        <w:numPr>
          <w:ilvl w:val="1"/>
          <w:numId w:val="35"/>
        </w:num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Mentor the Directors as needed to ensure that they understand what is expected of them. </w:t>
      </w:r>
    </w:p>
    <w:p w14:paraId="7ADF3107" w14:textId="77777777" w:rsidR="00D53061" w:rsidRDefault="00D53061">
      <w:pPr>
        <w:rPr>
          <w:rFonts w:eastAsia="Times New Roman"/>
          <w:color w:val="333333"/>
          <w:kern w:val="36"/>
          <w:sz w:val="24"/>
          <w:szCs w:val="24"/>
        </w:rPr>
      </w:pPr>
      <w:r>
        <w:rPr>
          <w:rFonts w:eastAsia="Times New Roman"/>
          <w:color w:val="333333"/>
          <w:kern w:val="36"/>
          <w:sz w:val="24"/>
          <w:szCs w:val="24"/>
        </w:rPr>
        <w:br w:type="page"/>
      </w:r>
    </w:p>
    <w:p w14:paraId="68B2F9B8" w14:textId="1698B186" w:rsidR="00374799" w:rsidRPr="007F0B5A" w:rsidRDefault="003A0179" w:rsidP="007F0B5A">
      <w:pPr>
        <w:spacing w:before="100" w:beforeAutospacing="1" w:after="75" w:line="240" w:lineRule="auto"/>
        <w:rPr>
          <w:rFonts w:eastAsia="Times New Roman"/>
          <w:color w:val="333333"/>
          <w:kern w:val="36"/>
          <w:sz w:val="24"/>
          <w:szCs w:val="24"/>
        </w:rPr>
      </w:pPr>
      <w:r>
        <w:rPr>
          <w:rFonts w:eastAsia="Times New Roman"/>
          <w:color w:val="333333"/>
          <w:kern w:val="36"/>
          <w:sz w:val="24"/>
          <w:szCs w:val="24"/>
        </w:rPr>
        <w:lastRenderedPageBreak/>
        <w:t>VP of volunteering</w:t>
      </w:r>
      <w:r w:rsidR="007F0B5A">
        <w:rPr>
          <w:rFonts w:eastAsia="Times New Roman"/>
          <w:color w:val="333333"/>
          <w:kern w:val="36"/>
          <w:sz w:val="24"/>
          <w:szCs w:val="24"/>
        </w:rPr>
        <w:t xml:space="preserve"> – PMI Milwaukee SE WI Chapter </w:t>
      </w:r>
      <w:r w:rsidR="00D23375">
        <w:rPr>
          <w:rFonts w:eastAsia="Times New Roman"/>
          <w:color w:val="333333"/>
          <w:kern w:val="36"/>
          <w:sz w:val="24"/>
          <w:szCs w:val="24"/>
        </w:rPr>
        <w:br/>
      </w:r>
      <w:r>
        <w:rPr>
          <w:rFonts w:eastAsia="Times New Roman"/>
          <w:sz w:val="24"/>
          <w:szCs w:val="24"/>
        </w:rPr>
        <w:br/>
      </w:r>
      <w:r w:rsidR="00374799">
        <w:rPr>
          <w:rFonts w:eastAsia="Times New Roman"/>
          <w:sz w:val="24"/>
          <w:szCs w:val="24"/>
        </w:rPr>
        <w:t>Responsible for recruitment and/or retention</w:t>
      </w:r>
      <w:r w:rsidR="00E05355">
        <w:rPr>
          <w:rFonts w:eastAsia="Times New Roman"/>
          <w:sz w:val="24"/>
          <w:szCs w:val="24"/>
        </w:rPr>
        <w:t xml:space="preserve"> of volunteers, support all existing and future programs with their need for volunteers</w:t>
      </w:r>
    </w:p>
    <w:p w14:paraId="5D983E98" w14:textId="77777777" w:rsidR="007F0B5A" w:rsidRDefault="007F0B5A" w:rsidP="003B11A4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intain database of volunteers</w:t>
      </w:r>
    </w:p>
    <w:p w14:paraId="5FBF6122" w14:textId="5875C93B" w:rsidR="003B11A4" w:rsidRDefault="003B11A4" w:rsidP="003B11A4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ll the volunteers we know we need that we don’t </w:t>
      </w:r>
    </w:p>
    <w:p w14:paraId="39B5CD80" w14:textId="7B68BA5D" w:rsidR="003B11A4" w:rsidRDefault="003B11A4" w:rsidP="003B11A4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s new VPs coming in, identify the new needs that we are trying to fill yet</w:t>
      </w:r>
    </w:p>
    <w:p w14:paraId="6A905DE3" w14:textId="77777777" w:rsidR="007F0B5A" w:rsidRDefault="007F0B5A" w:rsidP="003B11A4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intain job profiles for all volunteers</w:t>
      </w:r>
    </w:p>
    <w:p w14:paraId="1B6E81CB" w14:textId="01ED1CE0" w:rsidR="003B11A4" w:rsidRDefault="003B11A4" w:rsidP="003B11A4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ork with VP of Marcomm to promote th</w:t>
      </w:r>
      <w:r w:rsidR="007F0B5A">
        <w:rPr>
          <w:rFonts w:eastAsia="Times New Roman"/>
          <w:sz w:val="24"/>
          <w:szCs w:val="24"/>
        </w:rPr>
        <w:t>e open</w:t>
      </w:r>
      <w:r>
        <w:rPr>
          <w:rFonts w:eastAsia="Times New Roman"/>
          <w:sz w:val="24"/>
          <w:szCs w:val="24"/>
        </w:rPr>
        <w:t xml:space="preserve"> </w:t>
      </w:r>
      <w:proofErr w:type="gramStart"/>
      <w:r>
        <w:rPr>
          <w:rFonts w:eastAsia="Times New Roman"/>
          <w:sz w:val="24"/>
          <w:szCs w:val="24"/>
        </w:rPr>
        <w:t>volunteers</w:t>
      </w:r>
      <w:proofErr w:type="gramEnd"/>
      <w:r>
        <w:rPr>
          <w:rFonts w:eastAsia="Times New Roman"/>
          <w:sz w:val="24"/>
          <w:szCs w:val="24"/>
        </w:rPr>
        <w:t xml:space="preserve"> opportunities</w:t>
      </w:r>
      <w:r w:rsidR="007F0B5A">
        <w:rPr>
          <w:rFonts w:eastAsia="Times New Roman"/>
          <w:sz w:val="24"/>
          <w:szCs w:val="24"/>
        </w:rPr>
        <w:t xml:space="preserve"> on the web or social media</w:t>
      </w:r>
    </w:p>
    <w:p w14:paraId="3AB78494" w14:textId="2E4AE108" w:rsidR="007F0B5A" w:rsidRPr="007F0B5A" w:rsidRDefault="003B11A4" w:rsidP="007F0B5A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ork with VP of operations to get those opportunities posted</w:t>
      </w:r>
    </w:p>
    <w:p w14:paraId="5BDE625D" w14:textId="6F8ACBC0" w:rsidR="00A82662" w:rsidRDefault="00A82662" w:rsidP="007F0B5A">
      <w:p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esent to the board a recommended prioritization for filling the roles based on feedback from the other VPs including yourself</w:t>
      </w:r>
    </w:p>
    <w:p w14:paraId="5ABA1952" w14:textId="5D54DC9E" w:rsidR="00A82662" w:rsidRDefault="00A82662" w:rsidP="00374799">
      <w:pPr>
        <w:numPr>
          <w:ilvl w:val="0"/>
          <w:numId w:val="20"/>
        </w:numPr>
        <w:spacing w:before="100" w:beforeAutospacing="1" w:after="75" w:line="240" w:lineRule="auto"/>
        <w:ind w:left="495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efine the volunteers required for VP of volunteering</w:t>
      </w:r>
    </w:p>
    <w:p w14:paraId="1BA0860D" w14:textId="5984834C" w:rsidR="00A82662" w:rsidRDefault="00A82662" w:rsidP="00374799">
      <w:pPr>
        <w:numPr>
          <w:ilvl w:val="0"/>
          <w:numId w:val="20"/>
        </w:numPr>
        <w:spacing w:before="100" w:beforeAutospacing="1" w:after="75" w:line="240" w:lineRule="auto"/>
        <w:ind w:left="495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ork on succession planning for some of the key roles</w:t>
      </w:r>
    </w:p>
    <w:p w14:paraId="4BADE2FC" w14:textId="27B89555" w:rsidR="00A82662" w:rsidRDefault="00A82662" w:rsidP="00A82662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ccession planning and transition plan</w:t>
      </w:r>
    </w:p>
    <w:p w14:paraId="0E0470DE" w14:textId="77777777" w:rsidR="00A82662" w:rsidRPr="00A82662" w:rsidRDefault="00A82662" w:rsidP="00374799">
      <w:pPr>
        <w:numPr>
          <w:ilvl w:val="0"/>
          <w:numId w:val="20"/>
        </w:numPr>
        <w:spacing w:before="100" w:beforeAutospacing="1" w:after="75" w:line="240" w:lineRule="auto"/>
        <w:ind w:left="495"/>
        <w:rPr>
          <w:rFonts w:eastAsia="Times New Roman"/>
          <w:sz w:val="24"/>
          <w:szCs w:val="24"/>
        </w:rPr>
      </w:pPr>
      <w:r>
        <w:rPr>
          <w:sz w:val="24"/>
          <w:szCs w:val="24"/>
        </w:rPr>
        <w:t xml:space="preserve">Understand areas of development where we have no volunteers today (OCM, D&amp;I, L&amp;D, Agile – </w:t>
      </w:r>
      <w:proofErr w:type="gramStart"/>
      <w:r>
        <w:rPr>
          <w:sz w:val="24"/>
          <w:szCs w:val="24"/>
        </w:rPr>
        <w:t>scrum ,</w:t>
      </w:r>
      <w:proofErr w:type="gramEnd"/>
      <w:r>
        <w:rPr>
          <w:sz w:val="24"/>
          <w:szCs w:val="24"/>
        </w:rPr>
        <w:t xml:space="preserve"> SAFE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…)</w:t>
      </w:r>
    </w:p>
    <w:p w14:paraId="68E37DB2" w14:textId="77777777" w:rsidR="00A82662" w:rsidRDefault="00374799" w:rsidP="00A82662">
      <w:pPr>
        <w:numPr>
          <w:ilvl w:val="0"/>
          <w:numId w:val="20"/>
        </w:numPr>
        <w:spacing w:before="100" w:beforeAutospacing="1" w:after="75" w:line="240" w:lineRule="auto"/>
        <w:ind w:left="495"/>
        <w:rPr>
          <w:rFonts w:eastAsia="Times New Roman"/>
          <w:sz w:val="24"/>
          <w:szCs w:val="24"/>
        </w:rPr>
      </w:pPr>
      <w:r>
        <w:rPr>
          <w:sz w:val="24"/>
          <w:szCs w:val="24"/>
        </w:rPr>
        <w:t>Develop and administer budget allocated for volunteer program</w:t>
      </w:r>
      <w:r w:rsidR="00A82662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</w:p>
    <w:p w14:paraId="0248B124" w14:textId="205D632F" w:rsidR="00A82662" w:rsidRDefault="00A82662" w:rsidP="00A82662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Working </w:t>
      </w:r>
      <w:r w:rsidR="007F0B5A">
        <w:rPr>
          <w:rFonts w:eastAsia="Times New Roman"/>
          <w:sz w:val="24"/>
          <w:szCs w:val="24"/>
        </w:rPr>
        <w:t>with O</w:t>
      </w:r>
      <w:r>
        <w:rPr>
          <w:rFonts w:eastAsia="Times New Roman"/>
          <w:sz w:val="24"/>
          <w:szCs w:val="24"/>
        </w:rPr>
        <w:t>utreach to see how we can leverage some of our partners like schools</w:t>
      </w:r>
    </w:p>
    <w:p w14:paraId="14BD177E" w14:textId="62FD19BC" w:rsidR="00374799" w:rsidRPr="007F0B5A" w:rsidRDefault="007F0B5A" w:rsidP="007F0B5A">
      <w:pPr>
        <w:numPr>
          <w:ilvl w:val="1"/>
          <w:numId w:val="20"/>
        </w:numPr>
        <w:spacing w:before="100" w:beforeAutospacing="1" w:after="75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ider internship or collaboration opportunities</w:t>
      </w:r>
      <w:r w:rsidR="00374799" w:rsidRPr="007F0B5A">
        <w:rPr>
          <w:sz w:val="24"/>
          <w:szCs w:val="24"/>
        </w:rPr>
        <w:tab/>
      </w:r>
    </w:p>
    <w:p w14:paraId="353AEF47" w14:textId="19E4B873" w:rsidR="00374799" w:rsidRDefault="00374799" w:rsidP="00374799">
      <w:pPr>
        <w:ind w:firstLine="135"/>
        <w:rPr>
          <w:sz w:val="24"/>
          <w:szCs w:val="24"/>
        </w:rPr>
      </w:pPr>
      <w:r>
        <w:rPr>
          <w:sz w:val="24"/>
          <w:szCs w:val="24"/>
        </w:rPr>
        <w:t xml:space="preserve">• Provide oversight, administration and building awareness of the chapter (and PMI’s) volunteer policies, procedures and guidelines including our by-laws to ensure a fair and transparent process to </w:t>
      </w:r>
      <w:proofErr w:type="gramStart"/>
      <w:r>
        <w:rPr>
          <w:sz w:val="24"/>
          <w:szCs w:val="24"/>
        </w:rPr>
        <w:t>volunteers</w:t>
      </w:r>
      <w:proofErr w:type="gramEnd"/>
      <w:r>
        <w:rPr>
          <w:sz w:val="24"/>
          <w:szCs w:val="24"/>
        </w:rPr>
        <w:t xml:space="preserve"> selection and/or election</w:t>
      </w:r>
    </w:p>
    <w:p w14:paraId="4A80F498" w14:textId="77777777" w:rsidR="007F0B5A" w:rsidRDefault="007F0B5A" w:rsidP="00A82662">
      <w:pPr>
        <w:pStyle w:val="ListParagraph"/>
        <w:numPr>
          <w:ilvl w:val="0"/>
          <w:numId w:val="25"/>
        </w:numPr>
        <w:rPr>
          <w:sz w:val="24"/>
          <w:szCs w:val="24"/>
        </w:rPr>
      </w:pPr>
      <w:r>
        <w:rPr>
          <w:sz w:val="24"/>
          <w:szCs w:val="24"/>
        </w:rPr>
        <w:t xml:space="preserve">Update </w:t>
      </w:r>
      <w:proofErr w:type="gramStart"/>
      <w:r>
        <w:rPr>
          <w:sz w:val="24"/>
          <w:szCs w:val="24"/>
        </w:rPr>
        <w:t>volunteers</w:t>
      </w:r>
      <w:proofErr w:type="gramEnd"/>
      <w:r>
        <w:rPr>
          <w:sz w:val="24"/>
          <w:szCs w:val="24"/>
        </w:rPr>
        <w:t xml:space="preserve"> specific policies and create new ones as needed</w:t>
      </w:r>
    </w:p>
    <w:p w14:paraId="58E04425" w14:textId="73BD3313" w:rsidR="00A82662" w:rsidRDefault="00374799" w:rsidP="00374799">
      <w:pPr>
        <w:rPr>
          <w:sz w:val="24"/>
          <w:szCs w:val="24"/>
        </w:rPr>
      </w:pPr>
      <w:r>
        <w:rPr>
          <w:sz w:val="24"/>
          <w:szCs w:val="24"/>
        </w:rPr>
        <w:t xml:space="preserve">• Leverage experience of Chapter members to share learning opportunities </w:t>
      </w:r>
    </w:p>
    <w:p w14:paraId="45E5DA37" w14:textId="74463189" w:rsidR="00374799" w:rsidRDefault="00374799" w:rsidP="00374799">
      <w:pPr>
        <w:rPr>
          <w:sz w:val="24"/>
          <w:szCs w:val="24"/>
        </w:rPr>
      </w:pPr>
      <w:r>
        <w:rPr>
          <w:sz w:val="24"/>
          <w:szCs w:val="24"/>
        </w:rPr>
        <w:t xml:space="preserve">• Ensure recruiting, </w:t>
      </w:r>
      <w:proofErr w:type="gramStart"/>
      <w:r>
        <w:rPr>
          <w:sz w:val="24"/>
          <w:szCs w:val="24"/>
        </w:rPr>
        <w:t>onboarding</w:t>
      </w:r>
      <w:proofErr w:type="gramEnd"/>
      <w:r>
        <w:rPr>
          <w:sz w:val="24"/>
          <w:szCs w:val="24"/>
        </w:rPr>
        <w:t xml:space="preserve"> and training of volunteer for committees, on all PMI and Chapter onboarding documents, and provide orientation on Chapter policies and procedures </w:t>
      </w:r>
    </w:p>
    <w:p w14:paraId="43E7441D" w14:textId="503448CE" w:rsidR="008E12E8" w:rsidRPr="008E12E8" w:rsidRDefault="008E12E8" w:rsidP="008E12E8">
      <w:pPr>
        <w:pStyle w:val="ListParagraph"/>
        <w:numPr>
          <w:ilvl w:val="1"/>
          <w:numId w:val="26"/>
        </w:numPr>
        <w:rPr>
          <w:sz w:val="24"/>
          <w:szCs w:val="24"/>
        </w:rPr>
      </w:pPr>
      <w:r w:rsidRPr="008E12E8">
        <w:rPr>
          <w:sz w:val="24"/>
          <w:szCs w:val="24"/>
        </w:rPr>
        <w:t xml:space="preserve">Work with each VP to have comprehensive onboarding procedures created, </w:t>
      </w:r>
      <w:proofErr w:type="gramStart"/>
      <w:r w:rsidRPr="008E12E8">
        <w:rPr>
          <w:sz w:val="24"/>
          <w:szCs w:val="24"/>
        </w:rPr>
        <w:t>stored</w:t>
      </w:r>
      <w:proofErr w:type="gramEnd"/>
      <w:r w:rsidRPr="008E12E8">
        <w:rPr>
          <w:sz w:val="24"/>
          <w:szCs w:val="24"/>
        </w:rPr>
        <w:t xml:space="preserve"> and updated regularly</w:t>
      </w:r>
      <w:r w:rsidR="007F0B5A">
        <w:rPr>
          <w:sz w:val="24"/>
          <w:szCs w:val="24"/>
        </w:rPr>
        <w:br/>
      </w:r>
    </w:p>
    <w:p w14:paraId="4A0E0932" w14:textId="0C4BE056" w:rsidR="000F7BA3" w:rsidRPr="008E12E8" w:rsidRDefault="000F7BA3" w:rsidP="000F7BA3">
      <w:pPr>
        <w:pStyle w:val="ListParagraph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8E12E8">
        <w:rPr>
          <w:rFonts w:ascii="Times" w:eastAsia="Times" w:hAnsi="Times" w:cs="Times"/>
          <w:bCs/>
          <w:sz w:val="26"/>
          <w:szCs w:val="26"/>
        </w:rPr>
        <w:t>Responsibility for the website and its content</w:t>
      </w:r>
      <w:r w:rsidR="007F0B5A">
        <w:rPr>
          <w:rFonts w:ascii="Times" w:eastAsia="Times" w:hAnsi="Times" w:cs="Times"/>
          <w:bCs/>
          <w:sz w:val="26"/>
          <w:szCs w:val="26"/>
        </w:rPr>
        <w:t xml:space="preserve"> as it relates to volunteers</w:t>
      </w:r>
      <w:r w:rsidRPr="008E12E8">
        <w:rPr>
          <w:rFonts w:ascii="Times" w:eastAsia="Times" w:hAnsi="Times" w:cs="Times"/>
          <w:bCs/>
          <w:sz w:val="26"/>
          <w:szCs w:val="26"/>
        </w:rPr>
        <w:t xml:space="preserve"> – pmi-milwaukee.org</w:t>
      </w:r>
    </w:p>
    <w:p w14:paraId="52BFFE50" w14:textId="77777777" w:rsidR="003B11A4" w:rsidRPr="008E12E8" w:rsidRDefault="003B11A4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8E12E8">
        <w:rPr>
          <w:rFonts w:ascii="Times" w:eastAsia="Times" w:hAnsi="Times" w:cs="Times"/>
          <w:bCs/>
          <w:sz w:val="26"/>
          <w:szCs w:val="26"/>
        </w:rPr>
        <w:t xml:space="preserve">Understand where volunteering </w:t>
      </w:r>
      <w:proofErr w:type="spellStart"/>
      <w:r w:rsidRPr="008E12E8">
        <w:rPr>
          <w:rFonts w:ascii="Times" w:eastAsia="Times" w:hAnsi="Times" w:cs="Times"/>
          <w:bCs/>
          <w:sz w:val="26"/>
          <w:szCs w:val="26"/>
        </w:rPr>
        <w:t>opportunies</w:t>
      </w:r>
      <w:proofErr w:type="spellEnd"/>
      <w:r w:rsidRPr="008E12E8">
        <w:rPr>
          <w:rFonts w:ascii="Times" w:eastAsia="Times" w:hAnsi="Times" w:cs="Times"/>
          <w:bCs/>
          <w:sz w:val="26"/>
          <w:szCs w:val="26"/>
        </w:rPr>
        <w:t xml:space="preserve"> are posted</w:t>
      </w:r>
    </w:p>
    <w:p w14:paraId="1F6752C9" w14:textId="7957636E" w:rsidR="003B11A4" w:rsidRDefault="003B11A4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8E12E8">
        <w:rPr>
          <w:rFonts w:ascii="Times" w:eastAsia="Times" w:hAnsi="Times" w:cs="Times"/>
          <w:bCs/>
          <w:sz w:val="26"/>
          <w:szCs w:val="26"/>
        </w:rPr>
        <w:t xml:space="preserve">Understand where volunteers information and job profiles are stored </w:t>
      </w:r>
      <w:proofErr w:type="gramStart"/>
      <w:r w:rsidRPr="008E12E8">
        <w:rPr>
          <w:rFonts w:ascii="Times" w:eastAsia="Times" w:hAnsi="Times" w:cs="Times"/>
          <w:bCs/>
          <w:sz w:val="26"/>
          <w:szCs w:val="26"/>
        </w:rPr>
        <w:t xml:space="preserve">( </w:t>
      </w:r>
      <w:r w:rsidR="007F0B5A">
        <w:rPr>
          <w:rFonts w:ascii="Times" w:eastAsia="Times" w:hAnsi="Times" w:cs="Times"/>
          <w:bCs/>
          <w:sz w:val="26"/>
          <w:szCs w:val="26"/>
        </w:rPr>
        <w:t>Google</w:t>
      </w:r>
      <w:proofErr w:type="gramEnd"/>
      <w:r w:rsidR="007F0B5A">
        <w:rPr>
          <w:rFonts w:ascii="Times" w:eastAsia="Times" w:hAnsi="Times" w:cs="Times"/>
          <w:bCs/>
          <w:sz w:val="26"/>
          <w:szCs w:val="26"/>
        </w:rPr>
        <w:t xml:space="preserve"> drive cleanup</w:t>
      </w:r>
      <w:r>
        <w:rPr>
          <w:rFonts w:ascii="Times" w:eastAsia="Times" w:hAnsi="Times" w:cs="Times"/>
          <w:bCs/>
          <w:color w:val="000000" w:themeColor="text1"/>
          <w:sz w:val="26"/>
          <w:szCs w:val="26"/>
        </w:rPr>
        <w:t>)</w:t>
      </w:r>
      <w:r w:rsidR="007F0B5A">
        <w:rPr>
          <w:rFonts w:ascii="Times" w:eastAsia="Times" w:hAnsi="Times" w:cs="Times"/>
          <w:bCs/>
          <w:color w:val="000000" w:themeColor="text1"/>
          <w:sz w:val="26"/>
          <w:szCs w:val="26"/>
        </w:rPr>
        <w:br/>
      </w:r>
      <w:r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 </w:t>
      </w:r>
    </w:p>
    <w:p w14:paraId="74A17452" w14:textId="77777777" w:rsidR="000F7BA3" w:rsidRPr="001632C7" w:rsidRDefault="000F7BA3" w:rsidP="000F7BA3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145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1585EE72" w14:textId="75F67E03" w:rsidR="008E12E8" w:rsidRDefault="008E12E8" w:rsidP="000F7BA3">
      <w:pPr>
        <w:pStyle w:val="ListParagraph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>
        <w:rPr>
          <w:rFonts w:ascii="Times" w:eastAsia="Times" w:hAnsi="Times" w:cs="Times"/>
          <w:bCs/>
          <w:color w:val="000000"/>
          <w:sz w:val="26"/>
          <w:szCs w:val="26"/>
        </w:rPr>
        <w:t xml:space="preserve">Understand all the chapter technologies </w:t>
      </w:r>
      <w:proofErr w:type="gramStart"/>
      <w:r>
        <w:rPr>
          <w:rFonts w:ascii="Times" w:eastAsia="Times" w:hAnsi="Times" w:cs="Times"/>
          <w:bCs/>
          <w:color w:val="000000"/>
          <w:sz w:val="26"/>
          <w:szCs w:val="26"/>
        </w:rPr>
        <w:t>( VP</w:t>
      </w:r>
      <w:proofErr w:type="gramEnd"/>
      <w:r>
        <w:rPr>
          <w:rFonts w:ascii="Times" w:eastAsia="Times" w:hAnsi="Times" w:cs="Times"/>
          <w:bCs/>
          <w:color w:val="000000"/>
          <w:sz w:val="26"/>
          <w:szCs w:val="26"/>
        </w:rPr>
        <w:t xml:space="preserve"> of operations will be in charge)</w:t>
      </w:r>
    </w:p>
    <w:p w14:paraId="062A74D1" w14:textId="77777777" w:rsidR="000F7BA3" w:rsidRPr="007F0B5A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7F0B5A">
        <w:rPr>
          <w:rFonts w:ascii="Times" w:eastAsia="Times" w:hAnsi="Times" w:cs="Times"/>
          <w:bCs/>
          <w:sz w:val="26"/>
          <w:szCs w:val="26"/>
        </w:rPr>
        <w:t>Zoom business account</w:t>
      </w:r>
    </w:p>
    <w:p w14:paraId="25D02A01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Dropbox</w:t>
      </w:r>
    </w:p>
    <w:p w14:paraId="3DE8250E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Tool to organize meetings online on mobile phones</w:t>
      </w:r>
    </w:p>
    <w:p w14:paraId="0DE268E0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Facebook</w:t>
      </w:r>
    </w:p>
    <w:p w14:paraId="41DE043C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Instagram</w:t>
      </w:r>
    </w:p>
    <w:p w14:paraId="7D5547BC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Linkedin</w:t>
      </w:r>
    </w:p>
    <w:p w14:paraId="4BAE049C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God knows what else?</w:t>
      </w:r>
    </w:p>
    <w:p w14:paraId="6DF3C4B0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Making sure we run all the right updates</w:t>
      </w:r>
    </w:p>
    <w:p w14:paraId="3BCD82FB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Responsible for managing any upgrade projects</w:t>
      </w:r>
    </w:p>
    <w:p w14:paraId="5626B884" w14:textId="77777777" w:rsidR="000F7BA3" w:rsidRPr="001632C7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Responsible for potentially preparing RFP if we want to change the technology all together</w:t>
      </w:r>
    </w:p>
    <w:p w14:paraId="268177EC" w14:textId="77777777" w:rsidR="000F7BA3" w:rsidRPr="001632C7" w:rsidRDefault="000F7BA3" w:rsidP="000F7BA3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145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06F0D91F" w14:textId="77777777" w:rsidR="008E12E8" w:rsidRDefault="000F7BA3" w:rsidP="000F7BA3">
      <w:pPr>
        <w:pStyle w:val="ListParagraph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Drive strategic planning (2022 item) for </w:t>
      </w:r>
      <w:r w:rsidR="008E12E8">
        <w:rPr>
          <w:rFonts w:ascii="Times" w:eastAsia="Times" w:hAnsi="Times" w:cs="Times"/>
          <w:bCs/>
          <w:color w:val="000000"/>
          <w:sz w:val="26"/>
          <w:szCs w:val="26"/>
        </w:rPr>
        <w:t>volunteering</w:t>
      </w:r>
    </w:p>
    <w:p w14:paraId="7556DDAD" w14:textId="77777777" w:rsidR="000F7BA3" w:rsidRPr="0064720C" w:rsidRDefault="000F7BA3" w:rsidP="000F7BA3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64720C">
        <w:rPr>
          <w:rFonts w:ascii="Times" w:eastAsia="Times" w:hAnsi="Times" w:cs="Times"/>
          <w:bCs/>
          <w:sz w:val="26"/>
          <w:szCs w:val="26"/>
        </w:rPr>
        <w:t>Develop list of priorities for 1</w:t>
      </w:r>
      <w:r w:rsidRPr="0064720C">
        <w:rPr>
          <w:rFonts w:ascii="Times" w:eastAsia="Times" w:hAnsi="Times" w:cs="Times"/>
          <w:bCs/>
          <w:sz w:val="26"/>
          <w:szCs w:val="26"/>
          <w:vertAlign w:val="superscript"/>
        </w:rPr>
        <w:t>st</w:t>
      </w:r>
      <w:r w:rsidRPr="0064720C">
        <w:rPr>
          <w:rFonts w:ascii="Times" w:eastAsia="Times" w:hAnsi="Times" w:cs="Times"/>
          <w:bCs/>
          <w:sz w:val="26"/>
          <w:szCs w:val="26"/>
        </w:rPr>
        <w:t xml:space="preserve"> part of 2022</w:t>
      </w:r>
    </w:p>
    <w:p w14:paraId="3944DA8A" w14:textId="527E23A1" w:rsidR="008E12E8" w:rsidRPr="0064720C" w:rsidRDefault="000F7BA3" w:rsidP="008E12E8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64720C">
        <w:rPr>
          <w:rFonts w:ascii="Times" w:eastAsia="Times" w:hAnsi="Times" w:cs="Times"/>
          <w:bCs/>
          <w:sz w:val="26"/>
          <w:szCs w:val="26"/>
        </w:rPr>
        <w:t>Responsible for setting annual operating budget for</w:t>
      </w:r>
      <w:r w:rsidR="008E12E8" w:rsidRPr="0064720C">
        <w:rPr>
          <w:rFonts w:ascii="Times" w:eastAsia="Times" w:hAnsi="Times" w:cs="Times"/>
          <w:bCs/>
          <w:sz w:val="26"/>
          <w:szCs w:val="26"/>
        </w:rPr>
        <w:t xml:space="preserve"> volunteering</w:t>
      </w:r>
    </w:p>
    <w:p w14:paraId="4C29B958" w14:textId="55CD1B36" w:rsidR="0064720C" w:rsidRDefault="0064720C" w:rsidP="008E12E8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64720C">
        <w:rPr>
          <w:rFonts w:ascii="Times" w:eastAsia="Times" w:hAnsi="Times" w:cs="Times"/>
          <w:bCs/>
          <w:sz w:val="26"/>
          <w:szCs w:val="26"/>
        </w:rPr>
        <w:t xml:space="preserve">Help one </w:t>
      </w:r>
      <w:proofErr w:type="gramStart"/>
      <w:r w:rsidRPr="0064720C">
        <w:rPr>
          <w:rFonts w:ascii="Times" w:eastAsia="Times" w:hAnsi="Times" w:cs="Times"/>
          <w:bCs/>
          <w:sz w:val="26"/>
          <w:szCs w:val="26"/>
        </w:rPr>
        <w:t>or  two</w:t>
      </w:r>
      <w:proofErr w:type="gramEnd"/>
      <w:r w:rsidRPr="0064720C">
        <w:rPr>
          <w:rFonts w:ascii="Times" w:eastAsia="Times" w:hAnsi="Times" w:cs="Times"/>
          <w:bCs/>
          <w:sz w:val="26"/>
          <w:szCs w:val="26"/>
        </w:rPr>
        <w:t xml:space="preserve"> other board members to drive </w:t>
      </w:r>
      <w:proofErr w:type="spellStart"/>
      <w:r w:rsidRPr="0064720C">
        <w:rPr>
          <w:rFonts w:ascii="Times" w:eastAsia="Times" w:hAnsi="Times" w:cs="Times"/>
          <w:bCs/>
          <w:sz w:val="26"/>
          <w:szCs w:val="26"/>
        </w:rPr>
        <w:t>thre</w:t>
      </w:r>
      <w:proofErr w:type="spellEnd"/>
      <w:r w:rsidRPr="0064720C">
        <w:rPr>
          <w:rFonts w:ascii="Times" w:eastAsia="Times" w:hAnsi="Times" w:cs="Times"/>
          <w:bCs/>
          <w:sz w:val="26"/>
          <w:szCs w:val="26"/>
        </w:rPr>
        <w:t xml:space="preserve"> creation of our service catalog</w:t>
      </w:r>
    </w:p>
    <w:p w14:paraId="3899D596" w14:textId="1103959F" w:rsidR="0064720C" w:rsidRPr="0064720C" w:rsidRDefault="0064720C" w:rsidP="008E12E8">
      <w:pPr>
        <w:pStyle w:val="ListParagraph"/>
        <w:widowControl w:val="0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>
        <w:rPr>
          <w:rFonts w:ascii="Times" w:eastAsia="Times" w:hAnsi="Times" w:cs="Times"/>
          <w:bCs/>
          <w:sz w:val="26"/>
          <w:szCs w:val="26"/>
        </w:rPr>
        <w:t>Work with VP of Marcomm to sell that service catalog – value proposition</w:t>
      </w:r>
    </w:p>
    <w:p w14:paraId="647E2550" w14:textId="77777777" w:rsidR="000F7BA3" w:rsidRPr="001632C7" w:rsidRDefault="000F7BA3" w:rsidP="000F7BA3">
      <w:pPr>
        <w:pStyle w:val="ListParagraph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26C3A7F9" w14:textId="77777777" w:rsidR="000F7BA3" w:rsidRPr="001632C7" w:rsidRDefault="000F7BA3" w:rsidP="000F7BA3">
      <w:pPr>
        <w:pStyle w:val="ListParagraph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Others</w:t>
      </w:r>
    </w:p>
    <w:p w14:paraId="20CDCF65" w14:textId="77777777" w:rsidR="0064720C" w:rsidRDefault="000F7BA3" w:rsidP="000F7BA3">
      <w:pPr>
        <w:pStyle w:val="ListParagraph"/>
        <w:numPr>
          <w:ilvl w:val="1"/>
          <w:numId w:val="23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Work with other R2 </w:t>
      </w:r>
      <w:proofErr w:type="gram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( PMI</w:t>
      </w:r>
      <w:proofErr w:type="gram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 Milwaukee is part of Region 2) chapters to share thoughts on </w:t>
      </w:r>
      <w:r w:rsidR="0064720C">
        <w:rPr>
          <w:rFonts w:ascii="Times" w:eastAsia="Times" w:hAnsi="Times" w:cs="Times"/>
          <w:bCs/>
          <w:color w:val="000000"/>
          <w:sz w:val="26"/>
          <w:szCs w:val="26"/>
        </w:rPr>
        <w:t>volunteering</w:t>
      </w:r>
    </w:p>
    <w:p w14:paraId="66ECF382" w14:textId="77777777" w:rsidR="000F7BA3" w:rsidRPr="001632C7" w:rsidRDefault="000F7BA3" w:rsidP="000F7BA3">
      <w:pPr>
        <w:pStyle w:val="ListParagraph"/>
        <w:numPr>
          <w:ilvl w:val="1"/>
          <w:numId w:val="23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Attend their quarterly meeting or PMI sponsored operations driven meetings</w:t>
      </w:r>
    </w:p>
    <w:p w14:paraId="4C94E45A" w14:textId="77777777" w:rsidR="000F7BA3" w:rsidRPr="001632C7" w:rsidRDefault="000F7BA3" w:rsidP="000F7BA3">
      <w:pPr>
        <w:pStyle w:val="ListParagraph"/>
        <w:numPr>
          <w:ilvl w:val="1"/>
          <w:numId w:val="23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Records management – backups, </w:t>
      </w:r>
      <w:proofErr w:type="spellStart"/>
      <w:proofErr w:type="gram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archivals</w:t>
      </w:r>
      <w:proofErr w:type="spell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 ,</w:t>
      </w:r>
      <w:proofErr w:type="gram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etc..</w:t>
      </w:r>
    </w:p>
    <w:p w14:paraId="763D0F2D" w14:textId="77777777" w:rsidR="0064720C" w:rsidRPr="0064720C" w:rsidRDefault="0064720C" w:rsidP="000F7BA3">
      <w:pPr>
        <w:pStyle w:val="ListParagraph"/>
        <w:numPr>
          <w:ilvl w:val="1"/>
          <w:numId w:val="23"/>
        </w:numPr>
        <w:rPr>
          <w:rFonts w:ascii="Times" w:eastAsia="Times" w:hAnsi="Times" w:cs="Times"/>
          <w:bCs/>
          <w:sz w:val="26"/>
          <w:szCs w:val="26"/>
        </w:rPr>
      </w:pPr>
      <w:r w:rsidRPr="0064720C">
        <w:rPr>
          <w:rFonts w:ascii="Times" w:eastAsia="Times" w:hAnsi="Times" w:cs="Times"/>
          <w:bCs/>
          <w:sz w:val="26"/>
          <w:szCs w:val="26"/>
        </w:rPr>
        <w:t>Work with Claude on volunteering specific report</w:t>
      </w:r>
    </w:p>
    <w:p w14:paraId="69EDC5EA" w14:textId="583D673C" w:rsidR="0064720C" w:rsidRDefault="0064720C" w:rsidP="000F7BA3">
      <w:pPr>
        <w:pStyle w:val="ListParagraph"/>
        <w:numPr>
          <w:ilvl w:val="1"/>
          <w:numId w:val="23"/>
        </w:numPr>
        <w:rPr>
          <w:rFonts w:ascii="Times" w:eastAsia="Times" w:hAnsi="Times" w:cs="Times"/>
          <w:bCs/>
          <w:sz w:val="26"/>
          <w:szCs w:val="26"/>
        </w:rPr>
      </w:pPr>
      <w:r w:rsidRPr="0064720C">
        <w:rPr>
          <w:rFonts w:ascii="Times" w:eastAsia="Times" w:hAnsi="Times" w:cs="Times"/>
          <w:bCs/>
          <w:sz w:val="26"/>
          <w:szCs w:val="26"/>
        </w:rPr>
        <w:t xml:space="preserve">Monitor the </w:t>
      </w:r>
      <w:proofErr w:type="gramStart"/>
      <w:r w:rsidRPr="0064720C">
        <w:rPr>
          <w:rFonts w:ascii="Times" w:eastAsia="Times" w:hAnsi="Times" w:cs="Times"/>
          <w:bCs/>
          <w:sz w:val="26"/>
          <w:szCs w:val="26"/>
        </w:rPr>
        <w:t xml:space="preserve">volunteering  </w:t>
      </w:r>
      <w:r>
        <w:rPr>
          <w:rFonts w:ascii="Times" w:eastAsia="Times" w:hAnsi="Times" w:cs="Times"/>
          <w:bCs/>
          <w:sz w:val="26"/>
          <w:szCs w:val="26"/>
        </w:rPr>
        <w:t>progress</w:t>
      </w:r>
      <w:proofErr w:type="gramEnd"/>
      <w:r>
        <w:rPr>
          <w:rFonts w:ascii="Times" w:eastAsia="Times" w:hAnsi="Times" w:cs="Times"/>
          <w:bCs/>
          <w:sz w:val="26"/>
          <w:szCs w:val="26"/>
        </w:rPr>
        <w:t xml:space="preserve"> (dashboard)</w:t>
      </w:r>
    </w:p>
    <w:p w14:paraId="46AE3DC4" w14:textId="0D7FF874" w:rsidR="0064720C" w:rsidRPr="007F0B5A" w:rsidRDefault="0064720C" w:rsidP="000F7BA3">
      <w:pPr>
        <w:pStyle w:val="ListParagraph"/>
        <w:numPr>
          <w:ilvl w:val="1"/>
          <w:numId w:val="23"/>
        </w:numPr>
        <w:rPr>
          <w:rFonts w:ascii="Times" w:eastAsia="Times" w:hAnsi="Times" w:cs="Times"/>
          <w:bCs/>
          <w:sz w:val="26"/>
          <w:szCs w:val="26"/>
        </w:rPr>
      </w:pPr>
      <w:r w:rsidRPr="007F0B5A">
        <w:rPr>
          <w:rFonts w:ascii="Times" w:eastAsia="Times" w:hAnsi="Times" w:cs="Times"/>
          <w:bCs/>
          <w:sz w:val="26"/>
          <w:szCs w:val="26"/>
        </w:rPr>
        <w:t>Monitor the volunteering email inbox</w:t>
      </w:r>
    </w:p>
    <w:p w14:paraId="016B3377" w14:textId="1465F589" w:rsidR="0064720C" w:rsidRPr="007F0B5A" w:rsidRDefault="0064720C" w:rsidP="000F7BA3">
      <w:pPr>
        <w:pStyle w:val="ListParagraph"/>
        <w:numPr>
          <w:ilvl w:val="1"/>
          <w:numId w:val="23"/>
        </w:numPr>
        <w:rPr>
          <w:rFonts w:ascii="Times" w:eastAsia="Times" w:hAnsi="Times" w:cs="Times"/>
          <w:bCs/>
          <w:sz w:val="26"/>
          <w:szCs w:val="26"/>
        </w:rPr>
      </w:pPr>
      <w:r w:rsidRPr="007F0B5A">
        <w:rPr>
          <w:rFonts w:ascii="Times" w:eastAsia="Times" w:hAnsi="Times" w:cs="Times"/>
          <w:bCs/>
          <w:sz w:val="26"/>
          <w:szCs w:val="26"/>
        </w:rPr>
        <w:t>Make sure website is updated with contacts for each role</w:t>
      </w:r>
    </w:p>
    <w:p w14:paraId="48612AE9" w14:textId="77777777" w:rsidR="000F7BA3" w:rsidRPr="001632C7" w:rsidRDefault="000F7BA3" w:rsidP="000F7BA3">
      <w:pPr>
        <w:pStyle w:val="ListParagraph"/>
        <w:ind w:left="144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2751ED84" w14:textId="3F6ACA82" w:rsidR="000F7BA3" w:rsidRDefault="000F7BA3" w:rsidP="000F7BA3">
      <w:pPr>
        <w:pStyle w:val="ListParagraph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>
        <w:rPr>
          <w:rFonts w:ascii="Times" w:eastAsia="Times" w:hAnsi="Times" w:cs="Times"/>
          <w:bCs/>
          <w:color w:val="000000"/>
          <w:sz w:val="26"/>
          <w:szCs w:val="26"/>
        </w:rPr>
        <w:t xml:space="preserve">Introduce </w:t>
      </w:r>
      <w:r w:rsidR="0064720C">
        <w:rPr>
          <w:rFonts w:ascii="Times" w:eastAsia="Times" w:hAnsi="Times" w:cs="Times"/>
          <w:bCs/>
          <w:color w:val="000000"/>
          <w:sz w:val="26"/>
          <w:szCs w:val="26"/>
        </w:rPr>
        <w:t>Uma</w:t>
      </w:r>
      <w:r>
        <w:rPr>
          <w:rFonts w:ascii="Times" w:eastAsia="Times" w:hAnsi="Times" w:cs="Times"/>
          <w:bCs/>
          <w:color w:val="000000"/>
          <w:sz w:val="26"/>
          <w:szCs w:val="26"/>
        </w:rPr>
        <w:t xml:space="preserve"> as new VP of </w:t>
      </w:r>
      <w:r w:rsidR="0064720C">
        <w:rPr>
          <w:rFonts w:ascii="Times" w:eastAsia="Times" w:hAnsi="Times" w:cs="Times"/>
          <w:bCs/>
          <w:color w:val="000000"/>
          <w:sz w:val="26"/>
          <w:szCs w:val="26"/>
        </w:rPr>
        <w:t>Volunteering</w:t>
      </w:r>
      <w:r>
        <w:rPr>
          <w:rFonts w:ascii="Times" w:eastAsia="Times" w:hAnsi="Times" w:cs="Times"/>
          <w:bCs/>
          <w:color w:val="000000"/>
          <w:sz w:val="26"/>
          <w:szCs w:val="26"/>
        </w:rPr>
        <w:t xml:space="preserve"> in a newsletter type format</w:t>
      </w:r>
    </w:p>
    <w:p w14:paraId="7EE7B08B" w14:textId="03F353F5" w:rsidR="0064720C" w:rsidRDefault="0064720C" w:rsidP="0064720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7D80C916" w14:textId="77777777" w:rsidR="007F0B5A" w:rsidRPr="008C6A82" w:rsidRDefault="007F0B5A" w:rsidP="007F0B5A">
      <w:pPr>
        <w:widowControl w:val="0"/>
        <w:rPr>
          <w:rFonts w:asciiTheme="majorHAnsi" w:hAnsiTheme="majorHAnsi" w:cstheme="majorHAnsi"/>
          <w:b/>
          <w:bCs/>
        </w:rPr>
      </w:pPr>
      <w:r w:rsidRPr="008C6A82">
        <w:rPr>
          <w:rFonts w:asciiTheme="majorHAnsi" w:hAnsiTheme="majorHAnsi" w:cstheme="majorHAnsi"/>
          <w:b/>
          <w:bCs/>
        </w:rPr>
        <w:t xml:space="preserve">Qualifications: </w:t>
      </w:r>
    </w:p>
    <w:p w14:paraId="77CE4131" w14:textId="77777777" w:rsidR="007F0B5A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Experience</w:t>
      </w:r>
      <w:r>
        <w:rPr>
          <w:sz w:val="20"/>
          <w:szCs w:val="20"/>
        </w:rPr>
        <w:t xml:space="preserve"> with </w:t>
      </w:r>
      <w:proofErr w:type="spellStart"/>
      <w:proofErr w:type="gramStart"/>
      <w:r>
        <w:rPr>
          <w:sz w:val="20"/>
          <w:szCs w:val="20"/>
        </w:rPr>
        <w:t>non profit</w:t>
      </w:r>
      <w:proofErr w:type="spellEnd"/>
      <w:proofErr w:type="gramEnd"/>
      <w:r>
        <w:rPr>
          <w:sz w:val="20"/>
          <w:szCs w:val="20"/>
        </w:rPr>
        <w:t xml:space="preserve"> board level</w:t>
      </w:r>
    </w:p>
    <w:p w14:paraId="6D9781D7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An interest and commitment to PM profession, </w:t>
      </w:r>
      <w:proofErr w:type="gramStart"/>
      <w:r w:rsidRPr="00D16479">
        <w:rPr>
          <w:sz w:val="20"/>
          <w:szCs w:val="20"/>
        </w:rPr>
        <w:t>goals</w:t>
      </w:r>
      <w:proofErr w:type="gramEnd"/>
      <w:r w:rsidRPr="00D16479">
        <w:rPr>
          <w:sz w:val="20"/>
          <w:szCs w:val="20"/>
        </w:rPr>
        <w:t xml:space="preserve"> and objectives of the PMI professional organization </w:t>
      </w:r>
    </w:p>
    <w:p w14:paraId="685D1408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Excels at planning, organization, and prioritizing </w:t>
      </w:r>
    </w:p>
    <w:p w14:paraId="55D66BB8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Proficient with Microsoft Office </w:t>
      </w:r>
    </w:p>
    <w:p w14:paraId="1DEF5281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Strong written and verbal skills </w:t>
      </w:r>
    </w:p>
    <w:p w14:paraId="013CDE7B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Ability to work independently as well as within a team </w:t>
      </w:r>
    </w:p>
    <w:p w14:paraId="172FD054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Attention to Detail </w:t>
      </w:r>
    </w:p>
    <w:p w14:paraId="2057F079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lastRenderedPageBreak/>
        <w:t>Collaborative focus and team driven</w:t>
      </w:r>
    </w:p>
    <w:p w14:paraId="68B11BA6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Be a self-starter who initiates action and works with fellow volunteers to improve the portfolio's (and the Chapter's) operational efficiencies.</w:t>
      </w:r>
    </w:p>
    <w:p w14:paraId="6D7E8EA6" w14:textId="77777777" w:rsidR="007F0B5A" w:rsidRPr="00D16479" w:rsidRDefault="007F0B5A" w:rsidP="007F0B5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Good sense of humor and team spirit</w:t>
      </w:r>
    </w:p>
    <w:p w14:paraId="2B3368A6" w14:textId="77777777" w:rsidR="007F0B5A" w:rsidRDefault="007F0B5A" w:rsidP="007F0B5A">
      <w:pPr>
        <w:widowControl w:val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Personal Characteristics: </w:t>
      </w:r>
    </w:p>
    <w:p w14:paraId="03DBCCEB" w14:textId="77777777" w:rsidR="007F0B5A" w:rsidRPr="002D4489" w:rsidRDefault="007F0B5A" w:rsidP="007F0B5A">
      <w:pPr>
        <w:widowControl w:val="0"/>
      </w:pPr>
    </w:p>
    <w:p w14:paraId="2250FA90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Behave Ethically: Understand ethical behavior and business </w:t>
      </w:r>
      <w:proofErr w:type="gramStart"/>
      <w:r w:rsidRPr="00D16479">
        <w:rPr>
          <w:sz w:val="20"/>
          <w:szCs w:val="20"/>
        </w:rPr>
        <w:t>practices, and</w:t>
      </w:r>
      <w:proofErr w:type="gramEnd"/>
      <w:r w:rsidRPr="00D16479">
        <w:rPr>
          <w:sz w:val="20"/>
          <w:szCs w:val="20"/>
        </w:rPr>
        <w:t xml:space="preserve"> ensure that own behavior and the behavior of others is consistent with these standards and aligns with the values of the organization.</w:t>
      </w:r>
    </w:p>
    <w:p w14:paraId="17A919B7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Build Relationships: Establish and maintain positive working relationships with others, both internally and externally, to achieve the goals of the organization.</w:t>
      </w:r>
    </w:p>
    <w:p w14:paraId="4D4C4C2F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Communicate Effectively: Speak, </w:t>
      </w:r>
      <w:proofErr w:type="gramStart"/>
      <w:r w:rsidRPr="00D16479">
        <w:rPr>
          <w:sz w:val="20"/>
          <w:szCs w:val="20"/>
        </w:rPr>
        <w:t>listen</w:t>
      </w:r>
      <w:proofErr w:type="gramEnd"/>
      <w:r w:rsidRPr="00D16479">
        <w:rPr>
          <w:sz w:val="20"/>
          <w:szCs w:val="20"/>
        </w:rPr>
        <w:t xml:space="preserve"> and write in a clear, thorough and timely manner using appropriate and effective communication tools and techniques.</w:t>
      </w:r>
    </w:p>
    <w:p w14:paraId="03138497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Creativity/Innovation: Develop new and unique ways to improve operations of the organization and to create new opportunities.</w:t>
      </w:r>
    </w:p>
    <w:p w14:paraId="1ED23C58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Focus on Client Needs: Anticipate, understand, and respond to the needs of internal and external clients to meet or exceed their expectations within the organizational parameters.</w:t>
      </w:r>
    </w:p>
    <w:p w14:paraId="0261CB40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Foster Teamwork: Work cooperatively and effectively with others to set goals, resolve problems, and make decisions that enhance organizational effectiveness.</w:t>
      </w:r>
    </w:p>
    <w:p w14:paraId="7CBF011B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Lead: Positively influence others to achieve results that are in the best interest of the organization.</w:t>
      </w:r>
    </w:p>
    <w:p w14:paraId="469A651E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Make Decisions: Assess situations to determine the importance, </w:t>
      </w:r>
      <w:proofErr w:type="gramStart"/>
      <w:r w:rsidRPr="00D16479">
        <w:rPr>
          <w:sz w:val="20"/>
          <w:szCs w:val="20"/>
        </w:rPr>
        <w:t>urgency</w:t>
      </w:r>
      <w:proofErr w:type="gramEnd"/>
      <w:r w:rsidRPr="00D16479">
        <w:rPr>
          <w:sz w:val="20"/>
          <w:szCs w:val="20"/>
        </w:rPr>
        <w:t xml:space="preserve"> and risks, and make clear decisions which are timely and in the best interests of the organization.</w:t>
      </w:r>
    </w:p>
    <w:p w14:paraId="2C26077E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Organize: Set priorities, develop a work schedule, monitor progress towards goals, and track details, data, </w:t>
      </w:r>
      <w:proofErr w:type="gramStart"/>
      <w:r w:rsidRPr="00D16479">
        <w:rPr>
          <w:sz w:val="20"/>
          <w:szCs w:val="20"/>
        </w:rPr>
        <w:t>information</w:t>
      </w:r>
      <w:proofErr w:type="gramEnd"/>
      <w:r w:rsidRPr="00D16479">
        <w:rPr>
          <w:sz w:val="20"/>
          <w:szCs w:val="20"/>
        </w:rPr>
        <w:t xml:space="preserve"> and activities.</w:t>
      </w:r>
    </w:p>
    <w:p w14:paraId="49FA2D36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 xml:space="preserve">Plan: Determine strategies to move the organization forward, set goals, </w:t>
      </w:r>
      <w:proofErr w:type="gramStart"/>
      <w:r w:rsidRPr="00D16479">
        <w:rPr>
          <w:sz w:val="20"/>
          <w:szCs w:val="20"/>
        </w:rPr>
        <w:t>create</w:t>
      </w:r>
      <w:proofErr w:type="gramEnd"/>
      <w:r w:rsidRPr="00D16479">
        <w:rPr>
          <w:sz w:val="20"/>
          <w:szCs w:val="20"/>
        </w:rPr>
        <w:t xml:space="preserve"> and implement actions plans, and evaluate the process and results.</w:t>
      </w:r>
    </w:p>
    <w:p w14:paraId="1DA5528D" w14:textId="77777777" w:rsidR="007F0B5A" w:rsidRPr="00D16479" w:rsidRDefault="007F0B5A" w:rsidP="007F0B5A">
      <w:pPr>
        <w:pStyle w:val="ListParagraph"/>
        <w:widowControl w:val="0"/>
        <w:numPr>
          <w:ilvl w:val="0"/>
          <w:numId w:val="30"/>
        </w:numPr>
        <w:spacing w:line="240" w:lineRule="auto"/>
        <w:rPr>
          <w:sz w:val="20"/>
          <w:szCs w:val="20"/>
        </w:rPr>
      </w:pPr>
      <w:r w:rsidRPr="00D16479">
        <w:rPr>
          <w:sz w:val="20"/>
          <w:szCs w:val="20"/>
        </w:rPr>
        <w:t>Solve Problems: Assess problem situations to identify causes, gather and process relevant information, generate possible solutions, and make recommendations and/or resolve the problem.</w:t>
      </w:r>
    </w:p>
    <w:p w14:paraId="6A5CAE35" w14:textId="77777777" w:rsidR="007F0B5A" w:rsidRDefault="007F0B5A" w:rsidP="007F0B5A">
      <w:pPr>
        <w:widowControl w:val="0"/>
        <w:rPr>
          <w:rFonts w:asciiTheme="majorHAnsi" w:hAnsiTheme="majorHAnsi" w:cstheme="majorHAnsi"/>
          <w:b/>
          <w:bCs/>
        </w:rPr>
      </w:pPr>
    </w:p>
    <w:p w14:paraId="28E893F4" w14:textId="540AA4D9" w:rsidR="007F0B5A" w:rsidRDefault="00D23375" w:rsidP="0064720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>
        <w:rPr>
          <w:sz w:val="23"/>
          <w:szCs w:val="23"/>
        </w:rPr>
        <w:t>Expected hours for this role – 6-8 hours a month including participation to the monthly board meeting</w:t>
      </w:r>
    </w:p>
    <w:p w14:paraId="7240271B" w14:textId="0CDBACE0" w:rsidR="0055604F" w:rsidRDefault="0055604F" w:rsidP="0037479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/>
        <w:rPr>
          <w:color w:val="000000"/>
        </w:rPr>
      </w:pPr>
    </w:p>
    <w:sectPr w:rsidR="005560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16" w:right="1383" w:bottom="1048" w:left="1439" w:header="0" w:footer="720" w:gutter="0"/>
      <w:cols w:space="720" w:equalWidth="0">
        <w:col w:w="9416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274CE" w14:textId="77777777" w:rsidR="005A503D" w:rsidRDefault="005A503D" w:rsidP="00E97A79">
      <w:pPr>
        <w:spacing w:line="240" w:lineRule="auto"/>
      </w:pPr>
      <w:r>
        <w:separator/>
      </w:r>
    </w:p>
  </w:endnote>
  <w:endnote w:type="continuationSeparator" w:id="0">
    <w:p w14:paraId="0831C79B" w14:textId="77777777" w:rsidR="005A503D" w:rsidRDefault="005A503D" w:rsidP="00E97A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D7BBE" w14:textId="77777777" w:rsidR="00E97A79" w:rsidRDefault="00E97A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8100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8F4B77" w14:textId="3ED75659" w:rsidR="00E97A79" w:rsidRDefault="00E97A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678913" w14:textId="77777777" w:rsidR="00E97A79" w:rsidRDefault="00E97A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D1CC" w14:textId="77777777" w:rsidR="00E97A79" w:rsidRDefault="00E97A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B48D3" w14:textId="77777777" w:rsidR="005A503D" w:rsidRDefault="005A503D" w:rsidP="00E97A79">
      <w:pPr>
        <w:spacing w:line="240" w:lineRule="auto"/>
      </w:pPr>
      <w:r>
        <w:separator/>
      </w:r>
    </w:p>
  </w:footnote>
  <w:footnote w:type="continuationSeparator" w:id="0">
    <w:p w14:paraId="4B33E0C8" w14:textId="77777777" w:rsidR="005A503D" w:rsidRDefault="005A503D" w:rsidP="00E97A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8E3C7" w14:textId="77777777" w:rsidR="00E97A79" w:rsidRDefault="00E97A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AC960" w14:textId="77777777" w:rsidR="00E97A79" w:rsidRDefault="00E97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F52FF" w14:textId="77777777" w:rsidR="00E97A79" w:rsidRDefault="00E97A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73E2"/>
    <w:multiLevelType w:val="hybridMultilevel"/>
    <w:tmpl w:val="103C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C0038"/>
    <w:multiLevelType w:val="hybridMultilevel"/>
    <w:tmpl w:val="2F2AE8CC"/>
    <w:lvl w:ilvl="0" w:tplc="04090003">
      <w:start w:val="1"/>
      <w:numFmt w:val="bullet"/>
      <w:lvlText w:val="o"/>
      <w:lvlJc w:val="left"/>
      <w:pPr>
        <w:ind w:left="855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0C66693E"/>
    <w:multiLevelType w:val="hybridMultilevel"/>
    <w:tmpl w:val="94A4C08C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3" w15:restartNumberingAfterBreak="0">
    <w:nsid w:val="0EBB463D"/>
    <w:multiLevelType w:val="hybridMultilevel"/>
    <w:tmpl w:val="198EE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85224"/>
    <w:multiLevelType w:val="hybridMultilevel"/>
    <w:tmpl w:val="2F1CA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61480"/>
    <w:multiLevelType w:val="multilevel"/>
    <w:tmpl w:val="44B0A73A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1F80841"/>
    <w:multiLevelType w:val="hybridMultilevel"/>
    <w:tmpl w:val="87506BC8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7" w15:restartNumberingAfterBreak="0">
    <w:nsid w:val="138E6244"/>
    <w:multiLevelType w:val="hybridMultilevel"/>
    <w:tmpl w:val="47E6D1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37AD4"/>
    <w:multiLevelType w:val="hybridMultilevel"/>
    <w:tmpl w:val="BBEAA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F4FC8"/>
    <w:multiLevelType w:val="multilevel"/>
    <w:tmpl w:val="C28878D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0A76FDF"/>
    <w:multiLevelType w:val="hybridMultilevel"/>
    <w:tmpl w:val="FF66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F682F"/>
    <w:multiLevelType w:val="hybridMultilevel"/>
    <w:tmpl w:val="1ECC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FC44E9"/>
    <w:multiLevelType w:val="multilevel"/>
    <w:tmpl w:val="D4A0979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57A7D8A"/>
    <w:multiLevelType w:val="hybridMultilevel"/>
    <w:tmpl w:val="F14A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992A43"/>
    <w:multiLevelType w:val="multilevel"/>
    <w:tmpl w:val="0E5AF07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60428FE"/>
    <w:multiLevelType w:val="hybridMultilevel"/>
    <w:tmpl w:val="BDB6A584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6" w15:restartNumberingAfterBreak="0">
    <w:nsid w:val="28BC6684"/>
    <w:multiLevelType w:val="hybridMultilevel"/>
    <w:tmpl w:val="28E67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66AA2"/>
    <w:multiLevelType w:val="multilevel"/>
    <w:tmpl w:val="4CA60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1A000D"/>
    <w:multiLevelType w:val="hybridMultilevel"/>
    <w:tmpl w:val="5FD03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2C28D4"/>
    <w:multiLevelType w:val="hybridMultilevel"/>
    <w:tmpl w:val="C34E0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26870"/>
    <w:multiLevelType w:val="hybridMultilevel"/>
    <w:tmpl w:val="D6423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90A3A"/>
    <w:multiLevelType w:val="multilevel"/>
    <w:tmpl w:val="2D347F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632E06"/>
    <w:multiLevelType w:val="multilevel"/>
    <w:tmpl w:val="A2FE9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E8703B"/>
    <w:multiLevelType w:val="hybridMultilevel"/>
    <w:tmpl w:val="96445614"/>
    <w:lvl w:ilvl="0" w:tplc="04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24" w15:restartNumberingAfterBreak="0">
    <w:nsid w:val="60CC4355"/>
    <w:multiLevelType w:val="hybridMultilevel"/>
    <w:tmpl w:val="C7F6B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A62F67"/>
    <w:multiLevelType w:val="hybridMultilevel"/>
    <w:tmpl w:val="A1B8A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971C00"/>
    <w:multiLevelType w:val="hybridMultilevel"/>
    <w:tmpl w:val="DEEED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201143"/>
    <w:multiLevelType w:val="hybridMultilevel"/>
    <w:tmpl w:val="BDCE2D44"/>
    <w:lvl w:ilvl="0" w:tplc="04090001">
      <w:start w:val="1"/>
      <w:numFmt w:val="bullet"/>
      <w:lvlText w:val=""/>
      <w:lvlJc w:val="left"/>
      <w:pPr>
        <w:ind w:left="25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9" w:hanging="360"/>
      </w:pPr>
      <w:rPr>
        <w:rFonts w:ascii="Wingdings" w:hAnsi="Wingdings" w:hint="default"/>
      </w:rPr>
    </w:lvl>
  </w:abstractNum>
  <w:abstractNum w:abstractNumId="28" w15:restartNumberingAfterBreak="0">
    <w:nsid w:val="73171B44"/>
    <w:multiLevelType w:val="hybridMultilevel"/>
    <w:tmpl w:val="5D923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C1546D"/>
    <w:multiLevelType w:val="hybridMultilevel"/>
    <w:tmpl w:val="50CC2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0E7BD5"/>
    <w:multiLevelType w:val="hybridMultilevel"/>
    <w:tmpl w:val="F7B68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EE07DC"/>
    <w:multiLevelType w:val="hybridMultilevel"/>
    <w:tmpl w:val="52DAE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7404A"/>
    <w:multiLevelType w:val="hybridMultilevel"/>
    <w:tmpl w:val="DB62EEA0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3" w15:restartNumberingAfterBreak="0">
    <w:nsid w:val="7F163188"/>
    <w:multiLevelType w:val="hybridMultilevel"/>
    <w:tmpl w:val="D952D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DB4478"/>
    <w:multiLevelType w:val="hybridMultilevel"/>
    <w:tmpl w:val="CBBC6BCA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 w16cid:durableId="188377578">
    <w:abstractNumId w:val="27"/>
  </w:num>
  <w:num w:numId="2" w16cid:durableId="1393966454">
    <w:abstractNumId w:val="28"/>
  </w:num>
  <w:num w:numId="3" w16cid:durableId="1360619993">
    <w:abstractNumId w:val="11"/>
  </w:num>
  <w:num w:numId="4" w16cid:durableId="1078937164">
    <w:abstractNumId w:val="10"/>
  </w:num>
  <w:num w:numId="5" w16cid:durableId="1100486073">
    <w:abstractNumId w:val="19"/>
  </w:num>
  <w:num w:numId="6" w16cid:durableId="1013655633">
    <w:abstractNumId w:val="31"/>
  </w:num>
  <w:num w:numId="7" w16cid:durableId="1817986375">
    <w:abstractNumId w:val="4"/>
  </w:num>
  <w:num w:numId="8" w16cid:durableId="1664820947">
    <w:abstractNumId w:val="29"/>
  </w:num>
  <w:num w:numId="9" w16cid:durableId="1812360053">
    <w:abstractNumId w:val="16"/>
  </w:num>
  <w:num w:numId="10" w16cid:durableId="2021544618">
    <w:abstractNumId w:val="18"/>
  </w:num>
  <w:num w:numId="11" w16cid:durableId="860439092">
    <w:abstractNumId w:val="13"/>
  </w:num>
  <w:num w:numId="12" w16cid:durableId="349795539">
    <w:abstractNumId w:val="24"/>
  </w:num>
  <w:num w:numId="13" w16cid:durableId="1829244785">
    <w:abstractNumId w:val="8"/>
  </w:num>
  <w:num w:numId="14" w16cid:durableId="796295066">
    <w:abstractNumId w:val="33"/>
  </w:num>
  <w:num w:numId="15" w16cid:durableId="1201013277">
    <w:abstractNumId w:val="0"/>
  </w:num>
  <w:num w:numId="16" w16cid:durableId="623463330">
    <w:abstractNumId w:val="25"/>
  </w:num>
  <w:num w:numId="17" w16cid:durableId="1303073493">
    <w:abstractNumId w:val="2"/>
  </w:num>
  <w:num w:numId="18" w16cid:durableId="1130634211">
    <w:abstractNumId w:val="34"/>
  </w:num>
  <w:num w:numId="19" w16cid:durableId="654534255">
    <w:abstractNumId w:val="6"/>
  </w:num>
  <w:num w:numId="20" w16cid:durableId="1795052924">
    <w:abstractNumId w:val="17"/>
  </w:num>
  <w:num w:numId="21" w16cid:durableId="54934146">
    <w:abstractNumId w:val="21"/>
  </w:num>
  <w:num w:numId="22" w16cid:durableId="151069080">
    <w:abstractNumId w:val="22"/>
  </w:num>
  <w:num w:numId="23" w16cid:durableId="674496669">
    <w:abstractNumId w:val="32"/>
  </w:num>
  <w:num w:numId="24" w16cid:durableId="616520125">
    <w:abstractNumId w:val="15"/>
  </w:num>
  <w:num w:numId="25" w16cid:durableId="597062429">
    <w:abstractNumId w:val="1"/>
  </w:num>
  <w:num w:numId="26" w16cid:durableId="2021468450">
    <w:abstractNumId w:val="3"/>
  </w:num>
  <w:num w:numId="27" w16cid:durableId="329212123">
    <w:abstractNumId w:val="23"/>
  </w:num>
  <w:num w:numId="28" w16cid:durableId="142702081">
    <w:abstractNumId w:val="7"/>
  </w:num>
  <w:num w:numId="29" w16cid:durableId="1930842910">
    <w:abstractNumId w:val="26"/>
  </w:num>
  <w:num w:numId="30" w16cid:durableId="2011133103">
    <w:abstractNumId w:val="30"/>
  </w:num>
  <w:num w:numId="31" w16cid:durableId="710418222">
    <w:abstractNumId w:val="20"/>
  </w:num>
  <w:num w:numId="32" w16cid:durableId="758403027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 w16cid:durableId="913703343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 w16cid:durableId="127416643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 w16cid:durableId="53781745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TQ0NDUysTC3MDRT0lEKTi0uzszPAykwqQUATgYoiiwAAAA="/>
  </w:docVars>
  <w:rsids>
    <w:rsidRoot w:val="0055604F"/>
    <w:rsid w:val="000364C2"/>
    <w:rsid w:val="000F7BA3"/>
    <w:rsid w:val="00147C3D"/>
    <w:rsid w:val="002454EE"/>
    <w:rsid w:val="002462EC"/>
    <w:rsid w:val="003079D8"/>
    <w:rsid w:val="00350F4D"/>
    <w:rsid w:val="00355972"/>
    <w:rsid w:val="00374799"/>
    <w:rsid w:val="003A0179"/>
    <w:rsid w:val="003B11A4"/>
    <w:rsid w:val="003B182E"/>
    <w:rsid w:val="00450620"/>
    <w:rsid w:val="0055604F"/>
    <w:rsid w:val="005A503D"/>
    <w:rsid w:val="005A7A83"/>
    <w:rsid w:val="00612AD7"/>
    <w:rsid w:val="0064720C"/>
    <w:rsid w:val="006E0ABD"/>
    <w:rsid w:val="0078561B"/>
    <w:rsid w:val="007C1E9A"/>
    <w:rsid w:val="007F0B5A"/>
    <w:rsid w:val="00847AD3"/>
    <w:rsid w:val="008E12E8"/>
    <w:rsid w:val="0092367E"/>
    <w:rsid w:val="009A0417"/>
    <w:rsid w:val="009E469C"/>
    <w:rsid w:val="009F341E"/>
    <w:rsid w:val="00A246EF"/>
    <w:rsid w:val="00A71EF7"/>
    <w:rsid w:val="00A82662"/>
    <w:rsid w:val="00AD26C3"/>
    <w:rsid w:val="00B9009D"/>
    <w:rsid w:val="00D23375"/>
    <w:rsid w:val="00D53061"/>
    <w:rsid w:val="00D86576"/>
    <w:rsid w:val="00DE03BE"/>
    <w:rsid w:val="00DF1EED"/>
    <w:rsid w:val="00E05355"/>
    <w:rsid w:val="00E97A79"/>
    <w:rsid w:val="00EA3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C6647"/>
  <w15:docId w15:val="{C78852B7-9DBA-4672-8EC3-1F97CB492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454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3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3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7A7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79"/>
  </w:style>
  <w:style w:type="paragraph" w:styleId="Footer">
    <w:name w:val="footer"/>
    <w:basedOn w:val="Normal"/>
    <w:link w:val="FooterChar"/>
    <w:uiPriority w:val="99"/>
    <w:unhideWhenUsed/>
    <w:rsid w:val="00E97A7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8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064</Words>
  <Characters>606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e McCall</dc:creator>
  <cp:lastModifiedBy>Claude Scher</cp:lastModifiedBy>
  <cp:revision>10</cp:revision>
  <dcterms:created xsi:type="dcterms:W3CDTF">2021-12-03T19:07:00Z</dcterms:created>
  <dcterms:modified xsi:type="dcterms:W3CDTF">2022-10-02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7e39e4d-11d6-4652-bc7c-e1571f69ea88_Enabled">
    <vt:lpwstr>true</vt:lpwstr>
  </property>
  <property fmtid="{D5CDD505-2E9C-101B-9397-08002B2CF9AE}" pid="3" name="MSIP_Label_c7e39e4d-11d6-4652-bc7c-e1571f69ea88_SetDate">
    <vt:lpwstr>2021-06-08T00:07:12Z</vt:lpwstr>
  </property>
  <property fmtid="{D5CDD505-2E9C-101B-9397-08002B2CF9AE}" pid="4" name="MSIP_Label_c7e39e4d-11d6-4652-bc7c-e1571f69ea88_Method">
    <vt:lpwstr>Privileged</vt:lpwstr>
  </property>
  <property fmtid="{D5CDD505-2E9C-101B-9397-08002B2CF9AE}" pid="5" name="MSIP_Label_c7e39e4d-11d6-4652-bc7c-e1571f69ea88_Name">
    <vt:lpwstr>c7e39e4d-11d6-4652-bc7c-e1571f69ea88</vt:lpwstr>
  </property>
  <property fmtid="{D5CDD505-2E9C-101B-9397-08002B2CF9AE}" pid="6" name="MSIP_Label_c7e39e4d-11d6-4652-bc7c-e1571f69ea88_SiteId">
    <vt:lpwstr>a1f1e214-7ded-45b6-81a1-9e8ae3459641</vt:lpwstr>
  </property>
  <property fmtid="{D5CDD505-2E9C-101B-9397-08002B2CF9AE}" pid="7" name="MSIP_Label_c7e39e4d-11d6-4652-bc7c-e1571f69ea88_ActionId">
    <vt:lpwstr>ce9b07a2-0b78-4404-b471-a9092951bbd5</vt:lpwstr>
  </property>
  <property fmtid="{D5CDD505-2E9C-101B-9397-08002B2CF9AE}" pid="8" name="MSIP_Label_c7e39e4d-11d6-4652-bc7c-e1571f69ea88_ContentBits">
    <vt:lpwstr>0</vt:lpwstr>
  </property>
</Properties>
</file>